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A818D" w14:textId="77777777" w:rsidR="002E1EFA" w:rsidRPr="00A97568" w:rsidRDefault="002E1EFA" w:rsidP="002E1EFA">
      <w:pPr>
        <w:tabs>
          <w:tab w:val="left" w:pos="-720"/>
        </w:tabs>
        <w:suppressAutoHyphens/>
        <w:spacing w:line="240" w:lineRule="atLeast"/>
        <w:jc w:val="both"/>
        <w:rPr>
          <w:spacing w:val="-3"/>
        </w:rPr>
      </w:pPr>
      <w:r w:rsidRPr="00A97568">
        <w:rPr>
          <w:b/>
          <w:bCs/>
        </w:rPr>
        <w:t>BOARD GRANT APPLICATION FORM</w:t>
      </w:r>
    </w:p>
    <w:p w14:paraId="5E58F3C9" w14:textId="77777777" w:rsidR="002E1EFA" w:rsidRPr="00A97568" w:rsidRDefault="002E1EFA" w:rsidP="002E1EFA">
      <w:pPr>
        <w:jc w:val="center"/>
        <w:rPr>
          <w:b/>
          <w:bCs/>
        </w:rPr>
      </w:pPr>
    </w:p>
    <w:p w14:paraId="158D3FB6" w14:textId="77777777" w:rsidR="002E1EFA" w:rsidRPr="00A97568" w:rsidRDefault="002E1EFA" w:rsidP="002E1EFA">
      <w:r w:rsidRPr="00A97568">
        <w:t xml:space="preserve">Limited grants are available to community groups and/or self-help groups for the purpose of meeting needs not otherwise financed by the Board or its funded agencies.  Applications are to be submitted to the Executive Director or the Board.  Applications will be evaluated according to the projects value to the Board Mission Statement; and its compliant efforts by the funded agencies.  </w:t>
      </w:r>
    </w:p>
    <w:p w14:paraId="66D1ECDA" w14:textId="77777777" w:rsidR="002E1EFA" w:rsidRPr="00A97568" w:rsidRDefault="002E1EFA" w:rsidP="002E1EFA"/>
    <w:p w14:paraId="1E7848D4" w14:textId="77777777" w:rsidR="002E1EFA" w:rsidRPr="00A97568" w:rsidRDefault="002E1EFA" w:rsidP="002E1EFA">
      <w:r w:rsidRPr="00A97568">
        <w:t>Name of Group:</w:t>
      </w:r>
    </w:p>
    <w:p w14:paraId="078EBA7F" w14:textId="77777777" w:rsidR="002E1EFA" w:rsidRPr="00A97568" w:rsidRDefault="002E1EFA" w:rsidP="002E1EFA"/>
    <w:p w14:paraId="09954693" w14:textId="77777777" w:rsidR="002E1EFA" w:rsidRPr="00A97568" w:rsidRDefault="002E1EFA" w:rsidP="002E1EFA">
      <w:r w:rsidRPr="00A97568">
        <w:tab/>
        <w:t>Contact Person</w:t>
      </w:r>
    </w:p>
    <w:p w14:paraId="3EC11DDD" w14:textId="77777777" w:rsidR="002E1EFA" w:rsidRPr="00A97568" w:rsidRDefault="002E1EFA" w:rsidP="002E1EFA"/>
    <w:p w14:paraId="11A3846D" w14:textId="77777777" w:rsidR="002E1EFA" w:rsidRPr="00A97568" w:rsidRDefault="002E1EFA" w:rsidP="002E1EFA">
      <w:r w:rsidRPr="00A97568">
        <w:tab/>
        <w:t>Mailing Address</w:t>
      </w:r>
    </w:p>
    <w:p w14:paraId="491BF49B" w14:textId="77777777" w:rsidR="002E1EFA" w:rsidRPr="00A97568" w:rsidRDefault="002E1EFA" w:rsidP="002E1EFA"/>
    <w:p w14:paraId="5083C230" w14:textId="77777777" w:rsidR="002E1EFA" w:rsidRPr="00A97568" w:rsidRDefault="002E1EFA" w:rsidP="002E1EFA">
      <w:r w:rsidRPr="00A97568">
        <w:tab/>
        <w:t>Phone Number</w:t>
      </w:r>
    </w:p>
    <w:p w14:paraId="69BD8A25" w14:textId="77777777" w:rsidR="002E1EFA" w:rsidRPr="00A97568" w:rsidRDefault="002E1EFA" w:rsidP="002E1EFA"/>
    <w:p w14:paraId="27699E0F" w14:textId="77777777" w:rsidR="002E1EFA" w:rsidRPr="00A97568" w:rsidRDefault="002E1EFA" w:rsidP="002E1EFA">
      <w:r w:rsidRPr="00A97568">
        <w:t>Target Population to be Addressed:</w:t>
      </w:r>
    </w:p>
    <w:p w14:paraId="19E17F84" w14:textId="77777777" w:rsidR="002E1EFA" w:rsidRPr="00A97568" w:rsidRDefault="002E1EFA" w:rsidP="002E1EFA"/>
    <w:p w14:paraId="7AE5AB2A" w14:textId="77777777" w:rsidR="002E1EFA" w:rsidRPr="00A97568" w:rsidRDefault="002E1EFA" w:rsidP="002E1EFA">
      <w:r w:rsidRPr="00A97568">
        <w:t>Amount Requested:</w:t>
      </w:r>
    </w:p>
    <w:p w14:paraId="57E45DA5" w14:textId="77777777" w:rsidR="002E1EFA" w:rsidRPr="00A97568" w:rsidRDefault="002E1EFA" w:rsidP="002E1EFA"/>
    <w:p w14:paraId="6EE978A7" w14:textId="77777777" w:rsidR="002E1EFA" w:rsidRPr="00A97568" w:rsidRDefault="002E1EFA" w:rsidP="002E1EFA">
      <w:r w:rsidRPr="00A97568">
        <w:t>Previous Board Support:</w:t>
      </w:r>
    </w:p>
    <w:p w14:paraId="0DC68639" w14:textId="77777777" w:rsidR="002E1EFA" w:rsidRPr="00A97568" w:rsidRDefault="002E1EFA" w:rsidP="002E1EFA"/>
    <w:p w14:paraId="1417ED62" w14:textId="77777777" w:rsidR="002E1EFA" w:rsidRPr="00A97568" w:rsidRDefault="002E1EFA" w:rsidP="002E1EFA">
      <w:r w:rsidRPr="00A97568">
        <w:t>Summary of Request:  (Briefly describe the purpose of your request)</w:t>
      </w:r>
    </w:p>
    <w:p w14:paraId="74FA96AD" w14:textId="77777777" w:rsidR="002E1EFA" w:rsidRPr="00A97568" w:rsidRDefault="002E1EFA" w:rsidP="002E1EFA">
      <w:r w:rsidRPr="00A97568">
        <w:t>(Purpose/Outcomes – Goals/Objectives)</w:t>
      </w:r>
    </w:p>
    <w:p w14:paraId="4C734F07" w14:textId="77777777" w:rsidR="002E1EFA" w:rsidRPr="00A97568" w:rsidRDefault="002E1EFA" w:rsidP="002E1EFA"/>
    <w:p w14:paraId="7EAB93D5" w14:textId="77777777" w:rsidR="002E1EFA" w:rsidRPr="00A97568" w:rsidRDefault="002E1EFA" w:rsidP="002E1EFA"/>
    <w:p w14:paraId="17535FD9" w14:textId="77777777" w:rsidR="002E1EFA" w:rsidRPr="00A97568" w:rsidRDefault="002E1EFA" w:rsidP="002E1EFA"/>
    <w:p w14:paraId="7490B8E8" w14:textId="77777777" w:rsidR="002E1EFA" w:rsidRPr="00A97568" w:rsidRDefault="002E1EFA" w:rsidP="002E1EFA">
      <w:r w:rsidRPr="00A97568">
        <w:t>Attempts to Seek Alternate Funding:</w:t>
      </w:r>
    </w:p>
    <w:p w14:paraId="6F129B82" w14:textId="77777777" w:rsidR="002E1EFA" w:rsidRPr="00A97568" w:rsidRDefault="002E1EFA" w:rsidP="002E1EFA"/>
    <w:p w14:paraId="37E4B48D" w14:textId="77777777" w:rsidR="002E1EFA" w:rsidRPr="00A97568" w:rsidRDefault="002E1EFA" w:rsidP="002E1EFA"/>
    <w:p w14:paraId="5BEF5578" w14:textId="77777777" w:rsidR="002E1EFA" w:rsidRPr="00A97568" w:rsidRDefault="002E1EFA" w:rsidP="002E1EFA"/>
    <w:p w14:paraId="57B00E6E" w14:textId="345AB050" w:rsidR="00823CD3" w:rsidRDefault="002E1EFA">
      <w:r w:rsidRPr="00A97568">
        <w:t>Signature of Applicant: ______________________________ Date: _________________</w:t>
      </w:r>
    </w:p>
    <w:p w14:paraId="162AB525" w14:textId="7F741C3D" w:rsidR="00107A73" w:rsidRDefault="00107A73"/>
    <w:p w14:paraId="246C3B29" w14:textId="6726560E" w:rsidR="00107A73" w:rsidRDefault="00107A73"/>
    <w:p w14:paraId="1E5DCC09" w14:textId="77777777" w:rsidR="00107A73" w:rsidRDefault="00107A73" w:rsidP="00107A73">
      <w:pPr>
        <w:pStyle w:val="Footer"/>
      </w:pPr>
      <w:r>
        <w:t>Approved: _________________________________________</w:t>
      </w:r>
      <w:r>
        <w:tab/>
        <w:t>Date: _________________</w:t>
      </w:r>
    </w:p>
    <w:p w14:paraId="0F694033" w14:textId="71E39A72" w:rsidR="00107A73" w:rsidRPr="007328EF" w:rsidRDefault="00107A73" w:rsidP="00107A73">
      <w:pPr>
        <w:pStyle w:val="Footer"/>
      </w:pPr>
      <w:r>
        <w:t xml:space="preserve">                  </w:t>
      </w:r>
      <w:r w:rsidR="004E6D14">
        <w:t>Amanda Kern</w:t>
      </w:r>
      <w:r>
        <w:t>, Executive Director WCADMHS</w:t>
      </w:r>
    </w:p>
    <w:p w14:paraId="44C03FD6" w14:textId="77777777" w:rsidR="00107A73" w:rsidRDefault="00107A73"/>
    <w:sectPr w:rsidR="00107A73" w:rsidSect="007328E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F7CFB" w14:textId="77777777" w:rsidR="007328EF" w:rsidRDefault="007328EF" w:rsidP="007328EF">
      <w:r>
        <w:separator/>
      </w:r>
    </w:p>
  </w:endnote>
  <w:endnote w:type="continuationSeparator" w:id="0">
    <w:p w14:paraId="31F88209" w14:textId="77777777" w:rsidR="007328EF" w:rsidRDefault="007328EF" w:rsidP="00732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3F4F9" w14:textId="77777777" w:rsidR="007328EF" w:rsidRDefault="007328EF" w:rsidP="007328EF">
      <w:r>
        <w:separator/>
      </w:r>
    </w:p>
  </w:footnote>
  <w:footnote w:type="continuationSeparator" w:id="0">
    <w:p w14:paraId="3DF8955B" w14:textId="77777777" w:rsidR="007328EF" w:rsidRDefault="007328EF" w:rsidP="007328E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LIwNTI2NjcxNTJQ0lEKTi0uzszPAykwqgUAZIbcWywAAAA="/>
  </w:docVars>
  <w:rsids>
    <w:rsidRoot w:val="002E1EFA"/>
    <w:rsid w:val="00107A73"/>
    <w:rsid w:val="002E1EFA"/>
    <w:rsid w:val="004E6D14"/>
    <w:rsid w:val="007328EF"/>
    <w:rsid w:val="00823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94AB88"/>
  <w15:chartTrackingRefBased/>
  <w15:docId w15:val="{63C39BA1-4EB7-4F9F-98F0-8E0F5974A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E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28EF"/>
    <w:pPr>
      <w:tabs>
        <w:tab w:val="center" w:pos="4680"/>
        <w:tab w:val="right" w:pos="9360"/>
      </w:tabs>
    </w:pPr>
  </w:style>
  <w:style w:type="character" w:customStyle="1" w:styleId="HeaderChar">
    <w:name w:val="Header Char"/>
    <w:basedOn w:val="DefaultParagraphFont"/>
    <w:link w:val="Header"/>
    <w:uiPriority w:val="99"/>
    <w:rsid w:val="007328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328EF"/>
    <w:pPr>
      <w:tabs>
        <w:tab w:val="center" w:pos="4680"/>
        <w:tab w:val="right" w:pos="9360"/>
      </w:tabs>
    </w:pPr>
  </w:style>
  <w:style w:type="character" w:customStyle="1" w:styleId="FooterChar">
    <w:name w:val="Footer Char"/>
    <w:basedOn w:val="DefaultParagraphFont"/>
    <w:link w:val="Footer"/>
    <w:uiPriority w:val="99"/>
    <w:rsid w:val="007328E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15</Words>
  <Characters>769</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ni Fackler</dc:creator>
  <cp:keywords/>
  <dc:description/>
  <cp:lastModifiedBy>Kathryn Shackleton</cp:lastModifiedBy>
  <cp:revision>4</cp:revision>
  <dcterms:created xsi:type="dcterms:W3CDTF">2021-09-28T18:34:00Z</dcterms:created>
  <dcterms:modified xsi:type="dcterms:W3CDTF">2023-12-0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2760bb208eea7a32fbe7de8e745e600c9ee02e782c80fedcbd2f18b564f</vt:lpwstr>
  </property>
</Properties>
</file>